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7"/>
        <w:gridCol w:w="6297"/>
        <w:gridCol w:w="1709"/>
      </w:tblGrid>
      <w:tr w:rsidR="00841E7B" w:rsidTr="00B366C5">
        <w:trPr>
          <w:trHeight w:val="1426"/>
        </w:trPr>
        <w:tc>
          <w:tcPr>
            <w:tcW w:w="1877" w:type="dxa"/>
          </w:tcPr>
          <w:p w:rsidR="00841E7B" w:rsidRDefault="00841E7B">
            <w:pPr>
              <w:jc w:val="both"/>
            </w:pPr>
            <w:r>
              <w:br w:type="page"/>
            </w:r>
            <w:r w:rsidR="005D6FD6">
              <w:rPr>
                <w:sz w:val="114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3.25pt;height:67.5pt" fillcolor="window">
                  <v:imagedata r:id="rId4" o:title=""/>
                </v:shape>
              </w:pict>
            </w:r>
          </w:p>
        </w:tc>
        <w:tc>
          <w:tcPr>
            <w:tcW w:w="6297" w:type="dxa"/>
          </w:tcPr>
          <w:p w:rsidR="00841E7B" w:rsidRDefault="00365C27">
            <w:pPr>
              <w:pStyle w:val="Zhlav"/>
              <w:spacing w:before="200"/>
              <w:jc w:val="center"/>
              <w:rPr>
                <w:b/>
                <w:shadow/>
                <w:sz w:val="28"/>
              </w:rPr>
            </w:pPr>
            <w:r>
              <w:rPr>
                <w:b/>
                <w:shadow/>
                <w:sz w:val="28"/>
              </w:rPr>
              <w:t>Středoškolská technika</w:t>
            </w:r>
            <w:r w:rsidR="00663908">
              <w:rPr>
                <w:b/>
                <w:shadow/>
                <w:sz w:val="28"/>
              </w:rPr>
              <w:t>20</w:t>
            </w:r>
            <w:r w:rsidR="0044008C">
              <w:rPr>
                <w:b/>
                <w:shadow/>
                <w:sz w:val="28"/>
              </w:rPr>
              <w:t>2</w:t>
            </w:r>
            <w:r w:rsidR="005D6FD6">
              <w:rPr>
                <w:b/>
                <w:shadow/>
                <w:sz w:val="28"/>
              </w:rPr>
              <w:t>4</w:t>
            </w: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10"/>
              </w:rPr>
            </w:pP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22"/>
              </w:rPr>
            </w:pPr>
            <w:r>
              <w:rPr>
                <w:b/>
                <w:shadow/>
                <w:sz w:val="22"/>
              </w:rPr>
              <w:t xml:space="preserve">Setkání a prezentace prací </w:t>
            </w: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22"/>
              </w:rPr>
            </w:pPr>
            <w:r>
              <w:rPr>
                <w:b/>
                <w:shadow/>
                <w:sz w:val="22"/>
              </w:rPr>
              <w:t>středoškolských studentů na ČVUT</w:t>
            </w:r>
          </w:p>
        </w:tc>
        <w:tc>
          <w:tcPr>
            <w:tcW w:w="1709" w:type="dxa"/>
          </w:tcPr>
          <w:p w:rsidR="00841E7B" w:rsidRPr="00485A36" w:rsidRDefault="005D6FD6" w:rsidP="00485A36">
            <w:pPr>
              <w:pStyle w:val="Zhlav"/>
              <w:spacing w:before="120"/>
              <w:jc w:val="center"/>
            </w:pPr>
            <w:r>
              <w:t>30</w:t>
            </w:r>
            <w:r w:rsidR="00663908">
              <w:t>.</w:t>
            </w:r>
            <w:r>
              <w:t>6</w:t>
            </w:r>
            <w:r w:rsidR="00663908">
              <w:t>.</w:t>
            </w:r>
            <w:r w:rsidR="00485A36" w:rsidRPr="00485A36">
              <w:t xml:space="preserve"> 20</w:t>
            </w:r>
            <w:r w:rsidR="0044008C">
              <w:t>2</w:t>
            </w:r>
            <w:r>
              <w:t>3</w:t>
            </w:r>
          </w:p>
          <w:p w:rsidR="00841E7B" w:rsidRDefault="00841E7B">
            <w:pPr>
              <w:jc w:val="both"/>
              <w:rPr>
                <w:sz w:val="16"/>
              </w:rPr>
            </w:pPr>
          </w:p>
        </w:tc>
      </w:tr>
    </w:tbl>
    <w:p w:rsidR="00841E7B" w:rsidRPr="00506B87" w:rsidRDefault="00841E7B">
      <w:pPr>
        <w:jc w:val="center"/>
        <w:rPr>
          <w:b/>
          <w:bCs/>
          <w:sz w:val="16"/>
          <w:szCs w:val="16"/>
        </w:rPr>
      </w:pPr>
    </w:p>
    <w:p w:rsidR="00841E7B" w:rsidRDefault="00841E7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ozvánka</w:t>
      </w:r>
    </w:p>
    <w:p w:rsidR="00841E7B" w:rsidRPr="00506B87" w:rsidRDefault="00841E7B">
      <w:pPr>
        <w:jc w:val="both"/>
        <w:rPr>
          <w:sz w:val="16"/>
          <w:szCs w:val="16"/>
        </w:rPr>
      </w:pPr>
    </w:p>
    <w:p w:rsidR="00841E7B" w:rsidRDefault="00841E7B">
      <w:pPr>
        <w:jc w:val="both"/>
      </w:pPr>
      <w:r>
        <w:t>Vážená paní ředitelko, vážený pane řediteli,</w:t>
      </w:r>
    </w:p>
    <w:p w:rsidR="00841E7B" w:rsidRPr="00970DB7" w:rsidRDefault="00841E7B">
      <w:pPr>
        <w:jc w:val="both"/>
        <w:rPr>
          <w:sz w:val="16"/>
          <w:szCs w:val="16"/>
        </w:rPr>
      </w:pPr>
    </w:p>
    <w:p w:rsidR="00DA0B68" w:rsidRPr="00AD5C01" w:rsidRDefault="00DE0B94" w:rsidP="00DA0B68">
      <w:pPr>
        <w:jc w:val="both"/>
      </w:pPr>
      <w:r w:rsidRPr="00AD5C01">
        <w:t xml:space="preserve">České vysoké učení technické v Praze pořádá </w:t>
      </w:r>
      <w:r w:rsidR="00DA0B68" w:rsidRPr="00AD5C01">
        <w:t xml:space="preserve">již od roku 2007 setkání a prezentaci prací studentů středních škol </w:t>
      </w:r>
      <w:r w:rsidR="00DA0B68" w:rsidRPr="00AD5C01">
        <w:rPr>
          <w:b/>
        </w:rPr>
        <w:t>Středoškolská technika</w:t>
      </w:r>
      <w:r w:rsidR="00DA0B68" w:rsidRPr="00AD5C01">
        <w:t>, naposledy v roce 20</w:t>
      </w:r>
      <w:r w:rsidR="004C4077">
        <w:t>2</w:t>
      </w:r>
      <w:r w:rsidR="005D6FD6">
        <w:t>3</w:t>
      </w:r>
      <w:r w:rsidR="00DA0B68" w:rsidRPr="00AD5C01">
        <w:t xml:space="preserve">, kdy proběhl již </w:t>
      </w:r>
      <w:r w:rsidR="005D6FD6">
        <w:t>patn</w:t>
      </w:r>
      <w:r w:rsidR="00DA0B68" w:rsidRPr="00AD5C01">
        <w:t xml:space="preserve">áctý ročník konference. </w:t>
      </w:r>
      <w:r w:rsidR="004C4077">
        <w:t>R</w:t>
      </w:r>
      <w:r w:rsidR="00DA0B68" w:rsidRPr="00AD5C01">
        <w:t xml:space="preserve">ádi bychom </w:t>
      </w:r>
      <w:r w:rsidR="004C4077">
        <w:t>pokračovali v tradici</w:t>
      </w:r>
      <w:r w:rsidR="00DA0B68" w:rsidRPr="00AD5C01">
        <w:t xml:space="preserve"> konferencí </w:t>
      </w:r>
      <w:proofErr w:type="spellStart"/>
      <w:r w:rsidR="00DA0B68" w:rsidRPr="00AD5C01">
        <w:t>StreTech</w:t>
      </w:r>
      <w:proofErr w:type="spellEnd"/>
      <w:r w:rsidR="00DA0B68" w:rsidRPr="00AD5C01">
        <w:t xml:space="preserve"> a pozvali Vás a Vaše studenty na </w:t>
      </w:r>
      <w:r w:rsidR="005D6FD6">
        <w:t>šestnáctý</w:t>
      </w:r>
      <w:r w:rsidR="00DA0B68" w:rsidRPr="00AD5C01">
        <w:t xml:space="preserve"> ročník setkání a prezentaci prací studentů středních škol </w:t>
      </w:r>
      <w:r w:rsidR="00DA0B68" w:rsidRPr="00AD5C01">
        <w:rPr>
          <w:b/>
        </w:rPr>
        <w:t>Středoškolská technika 202</w:t>
      </w:r>
      <w:r w:rsidR="005D6FD6">
        <w:rPr>
          <w:b/>
        </w:rPr>
        <w:t>4</w:t>
      </w:r>
      <w:r w:rsidR="00DA0B68" w:rsidRPr="00AD5C01">
        <w:rPr>
          <w:b/>
        </w:rPr>
        <w:t xml:space="preserve"> - </w:t>
      </w:r>
      <w:proofErr w:type="spellStart"/>
      <w:r w:rsidR="00DA0B68" w:rsidRPr="00AD5C01">
        <w:rPr>
          <w:b/>
          <w:bCs/>
        </w:rPr>
        <w:t>StreTech</w:t>
      </w:r>
      <w:proofErr w:type="spellEnd"/>
      <w:r w:rsidR="00DA0B68" w:rsidRPr="00AD5C01">
        <w:rPr>
          <w:b/>
          <w:bCs/>
        </w:rPr>
        <w:t xml:space="preserve"> 202</w:t>
      </w:r>
      <w:r w:rsidR="005D6FD6">
        <w:rPr>
          <w:b/>
          <w:bCs/>
        </w:rPr>
        <w:t>4</w:t>
      </w:r>
      <w:r w:rsidR="00DA0B68" w:rsidRPr="00AD5C01">
        <w:t xml:space="preserve">, které se uskuteční ve středu dne </w:t>
      </w:r>
      <w:r w:rsidR="005D6FD6">
        <w:rPr>
          <w:b/>
          <w:bCs/>
        </w:rPr>
        <w:t>5</w:t>
      </w:r>
      <w:r w:rsidR="00DA0B68" w:rsidRPr="00AD5C01">
        <w:rPr>
          <w:b/>
          <w:bCs/>
        </w:rPr>
        <w:t>. června 202</w:t>
      </w:r>
      <w:r w:rsidR="005D6FD6">
        <w:rPr>
          <w:b/>
          <w:bCs/>
        </w:rPr>
        <w:t>4</w:t>
      </w:r>
      <w:r w:rsidR="00DA0B68" w:rsidRPr="00AD5C01">
        <w:rPr>
          <w:bCs/>
        </w:rPr>
        <w:t>.</w:t>
      </w:r>
    </w:p>
    <w:p w:rsidR="00DA0B68" w:rsidRPr="00506B87" w:rsidRDefault="00DA0B68" w:rsidP="00DA0B68">
      <w:pPr>
        <w:jc w:val="both"/>
        <w:rPr>
          <w:sz w:val="16"/>
          <w:szCs w:val="16"/>
        </w:rPr>
      </w:pPr>
    </w:p>
    <w:p w:rsidR="00DE0B94" w:rsidRDefault="00DE0B94" w:rsidP="00DE0B94">
      <w:pPr>
        <w:pStyle w:val="Zkladntext"/>
      </w:pPr>
      <w:r>
        <w:t>ČVUT v Praze je nejstarší technickou univer</w:t>
      </w:r>
      <w:r w:rsidR="003C6231">
        <w:t>z</w:t>
      </w:r>
      <w:r>
        <w:t xml:space="preserve">itou ve střední Evropě a v současnosti ji tvoří osm fakult: stavební, strojní, elektrotechnická, informačních technologií, jaderná a fyzikálně inženýrská, architektury, dopravní a biomedicínského inženýrství. </w:t>
      </w:r>
    </w:p>
    <w:p w:rsidR="00DE0B94" w:rsidRDefault="00DE0B94" w:rsidP="00DE0B94">
      <w:pPr>
        <w:jc w:val="both"/>
        <w:rPr>
          <w:sz w:val="16"/>
          <w:szCs w:val="16"/>
        </w:rPr>
      </w:pPr>
    </w:p>
    <w:p w:rsidR="00DE0B94" w:rsidRPr="007A5450" w:rsidRDefault="00DE0B94" w:rsidP="00DE0B94">
      <w:pPr>
        <w:jc w:val="both"/>
        <w:rPr>
          <w:color w:val="000000"/>
        </w:rPr>
      </w:pPr>
      <w:r>
        <w:t>Cílem konferenc</w:t>
      </w:r>
      <w:r w:rsidR="007138E3">
        <w:t>e</w:t>
      </w:r>
      <w:r>
        <w:t xml:space="preserve"> </w:t>
      </w:r>
      <w:proofErr w:type="spellStart"/>
      <w:r w:rsidRPr="00A657CB">
        <w:rPr>
          <w:b/>
        </w:rPr>
        <w:t>StreTech</w:t>
      </w:r>
      <w:proofErr w:type="spellEnd"/>
      <w:r>
        <w:t xml:space="preserve"> je </w:t>
      </w:r>
      <w:r w:rsidR="006545B9">
        <w:t xml:space="preserve">podporovat tvůrčí aktivní středoškolské studentky a studenty a </w:t>
      </w:r>
      <w:r>
        <w:t xml:space="preserve">umožnit setkání a prezentaci prací a jejich středních škol </w:t>
      </w:r>
      <w:r>
        <w:rPr>
          <w:color w:val="000000"/>
        </w:rPr>
        <w:t>na půdě naší univerzity.</w:t>
      </w:r>
      <w:r>
        <w:t xml:space="preserve"> Práce mohou být individuální nebo kolektivní a mohou být prezentovány buď formou posteru nebo modelu, případně elektronickou prezentací na notebooku.</w:t>
      </w:r>
      <w:r>
        <w:rPr>
          <w:color w:val="000000"/>
        </w:rPr>
        <w:t xml:space="preserve"> K  prezentaci je vhodný i některý z výsledků středoškolské výuky</w:t>
      </w:r>
      <w:r w:rsidR="00B06712">
        <w:rPr>
          <w:color w:val="000000"/>
        </w:rPr>
        <w:t>.</w:t>
      </w:r>
      <w:r>
        <w:rPr>
          <w:color w:val="000000"/>
        </w:rPr>
        <w:t xml:space="preserve"> </w:t>
      </w:r>
      <w:r w:rsidR="00B06712">
        <w:rPr>
          <w:color w:val="000000"/>
        </w:rPr>
        <w:t>T</w:t>
      </w:r>
      <w:r w:rsidRPr="007A5450">
        <w:rPr>
          <w:color w:val="000000"/>
        </w:rPr>
        <w:t xml:space="preserve">émata pro </w:t>
      </w:r>
      <w:r>
        <w:rPr>
          <w:color w:val="000000"/>
        </w:rPr>
        <w:t xml:space="preserve">konferenci </w:t>
      </w:r>
      <w:proofErr w:type="spellStart"/>
      <w:r w:rsidRPr="007A5450">
        <w:rPr>
          <w:b/>
          <w:bCs/>
          <w:color w:val="000000"/>
        </w:rPr>
        <w:t>StreTech</w:t>
      </w:r>
      <w:proofErr w:type="spellEnd"/>
      <w:r>
        <w:rPr>
          <w:b/>
          <w:bCs/>
          <w:color w:val="000000"/>
        </w:rPr>
        <w:t xml:space="preserve"> 20</w:t>
      </w:r>
      <w:r w:rsidR="0044008C">
        <w:rPr>
          <w:b/>
          <w:bCs/>
          <w:color w:val="000000"/>
        </w:rPr>
        <w:t>2</w:t>
      </w:r>
      <w:r w:rsidR="005D6FD6">
        <w:rPr>
          <w:b/>
          <w:bCs/>
          <w:color w:val="000000"/>
        </w:rPr>
        <w:t>4</w:t>
      </w:r>
      <w:r w:rsidR="002D2A46">
        <w:rPr>
          <w:b/>
          <w:bCs/>
          <w:color w:val="000000"/>
        </w:rPr>
        <w:t xml:space="preserve"> </w:t>
      </w:r>
      <w:r w:rsidRPr="007A5450">
        <w:rPr>
          <w:color w:val="000000"/>
        </w:rPr>
        <w:t xml:space="preserve">nejsou nijak </w:t>
      </w:r>
      <w:proofErr w:type="gramStart"/>
      <w:r w:rsidRPr="007A5450">
        <w:rPr>
          <w:color w:val="000000"/>
        </w:rPr>
        <w:t>omezená - humanitní</w:t>
      </w:r>
      <w:proofErr w:type="gramEnd"/>
      <w:r w:rsidRPr="007A5450">
        <w:rPr>
          <w:color w:val="000000"/>
        </w:rPr>
        <w:t>, umělecká, přírodovědná nebo technická.</w:t>
      </w:r>
    </w:p>
    <w:p w:rsidR="00DE0B94" w:rsidRDefault="00DE0B94" w:rsidP="00DE0B94">
      <w:pPr>
        <w:jc w:val="both"/>
      </w:pPr>
      <w:r>
        <w:rPr>
          <w:color w:val="000000"/>
        </w:rPr>
        <w:t xml:space="preserve">Každému vytvoříme na setkání prostor, ve kterém se v průběhu návštěvníkům krátce několikrát představí, přiblíží svůj exponát a zodpoví dotazy. Workshop proběhne v několika dopoledních hodinách a po něm budou mít účastníci možnost věnovat se v Praze vlastním aktivitám. </w:t>
      </w:r>
      <w:r>
        <w:t>Samozřejmě, že setkání se v případě zájmu můžete zúčastnit Vy i Vaši studenti i jako návštěvníci, například v rámci školního výletu v Praze, neboť setkání je koncipováno jako otevřené a veřejnosti přístupné.</w:t>
      </w:r>
    </w:p>
    <w:p w:rsidR="00DE0B94" w:rsidRPr="00970DB7" w:rsidRDefault="00DE0B94" w:rsidP="00DE0B94">
      <w:pPr>
        <w:jc w:val="both"/>
        <w:rPr>
          <w:color w:val="000000"/>
        </w:rPr>
      </w:pPr>
      <w:r>
        <w:rPr>
          <w:color w:val="000000"/>
        </w:rPr>
        <w:t xml:space="preserve">Přihlášení a výběr prací necháváme na Vašem uvážení. Mohou to být práce jak studentů maturitního ročníku, tak i nižších ročníků. </w:t>
      </w:r>
      <w:r>
        <w:t>Chtěli bychom vytvořit a dát možnost Vašim studentům a studentkám prezentovat výsledky své práce, seznámit se s prací jejich kolegů a kolegyň, prodiskutovat svá řeše</w:t>
      </w:r>
      <w:r w:rsidRPr="00970DB7">
        <w:rPr>
          <w:color w:val="000000"/>
        </w:rPr>
        <w:t xml:space="preserve">ní. </w:t>
      </w:r>
    </w:p>
    <w:p w:rsidR="00DE0B94" w:rsidRDefault="00DE0B94" w:rsidP="00DE0B94">
      <w:pPr>
        <w:pStyle w:val="Zkladntext"/>
        <w:rPr>
          <w:b/>
          <w:bCs/>
        </w:rPr>
      </w:pPr>
      <w:r>
        <w:t xml:space="preserve">Momentky, filmové šoty nebo sborníky prezentovaných příspěvků ze všech minulých setkání a další dokumenty jsou k dispozici na www stránkách konference </w:t>
      </w:r>
      <w:proofErr w:type="spellStart"/>
      <w:r w:rsidRPr="00B00F58">
        <w:t>Stre</w:t>
      </w:r>
      <w:r w:rsidR="00B366C5" w:rsidRPr="00B00F58">
        <w:t>T</w:t>
      </w:r>
      <w:r w:rsidRPr="00B00F58">
        <w:t>ech</w:t>
      </w:r>
      <w:proofErr w:type="spellEnd"/>
      <w:r w:rsidRPr="00B00F58">
        <w:t>:</w:t>
      </w:r>
      <w:r>
        <w:t xml:space="preserve"> </w:t>
      </w:r>
      <w:r w:rsidR="0044008C" w:rsidRPr="0044008C">
        <w:rPr>
          <w:b/>
          <w:sz w:val="28"/>
          <w:szCs w:val="28"/>
        </w:rPr>
        <w:t>http://stretech.fs.cvut.cz/</w:t>
      </w:r>
      <w:r w:rsidR="00BA37E9" w:rsidRPr="00BB591C">
        <w:rPr>
          <w:bCs/>
        </w:rPr>
        <w:t xml:space="preserve">. </w:t>
      </w:r>
      <w:r w:rsidR="00BB7562">
        <w:t>Na této stránce také průběžně uvádíme aktuální informace.</w:t>
      </w:r>
    </w:p>
    <w:p w:rsidR="00BA37E9" w:rsidRPr="00506B87" w:rsidRDefault="00BA37E9" w:rsidP="00DE0B94">
      <w:pPr>
        <w:pStyle w:val="Zkladntext"/>
        <w:rPr>
          <w:sz w:val="16"/>
          <w:szCs w:val="16"/>
        </w:rPr>
      </w:pPr>
    </w:p>
    <w:p w:rsidR="00DE0B94" w:rsidRDefault="00DE0B94" w:rsidP="00DE0B94">
      <w:pPr>
        <w:pStyle w:val="Zkladntext"/>
      </w:pPr>
      <w:r>
        <w:t>V případě, že Vás a Vaše studenty naše pozvánka zaujala a chtěli byste se spolu s Vaší školou zúčastnit, prosíme o vyplnění elektronic</w:t>
      </w:r>
      <w:r w:rsidRPr="00B366C5">
        <w:t xml:space="preserve">ké přihlášky </w:t>
      </w:r>
      <w:r>
        <w:t xml:space="preserve">pro každý vystavovaný projekt. Jednoduchý formulář </w:t>
      </w:r>
      <w:r w:rsidRPr="00485A36">
        <w:t xml:space="preserve">si </w:t>
      </w:r>
      <w:r w:rsidRPr="00D02804">
        <w:t xml:space="preserve">stáhnete </w:t>
      </w:r>
      <w:r>
        <w:t xml:space="preserve">také </w:t>
      </w:r>
      <w:r w:rsidRPr="00D02804">
        <w:t xml:space="preserve">přímo z webu </w:t>
      </w:r>
      <w:proofErr w:type="spellStart"/>
      <w:r w:rsidRPr="007138E3">
        <w:rPr>
          <w:b/>
        </w:rPr>
        <w:t>Stre</w:t>
      </w:r>
      <w:r w:rsidR="007138E3" w:rsidRPr="007138E3">
        <w:rPr>
          <w:b/>
        </w:rPr>
        <w:t>T</w:t>
      </w:r>
      <w:r w:rsidRPr="007138E3">
        <w:rPr>
          <w:b/>
        </w:rPr>
        <w:t>ech</w:t>
      </w:r>
      <w:proofErr w:type="spellEnd"/>
      <w:r w:rsidRPr="00D02804">
        <w:t>, a obratem</w:t>
      </w:r>
      <w:r>
        <w:t xml:space="preserve"> vyplněnou přihlášku </w:t>
      </w:r>
      <w:r w:rsidRPr="00D02804">
        <w:t xml:space="preserve">zašlete </w:t>
      </w:r>
      <w:r>
        <w:t xml:space="preserve">v příloze </w:t>
      </w:r>
      <w:r w:rsidRPr="00D02804">
        <w:t>na náš kontaktní e-mail</w:t>
      </w:r>
      <w:r>
        <w:t xml:space="preserve"> </w:t>
      </w:r>
      <w:hyperlink r:id="rId5" w:history="1">
        <w:r w:rsidR="0044008C" w:rsidRPr="00D77501">
          <w:rPr>
            <w:rStyle w:val="Hypertextovodkaz"/>
            <w:b/>
            <w:bCs/>
          </w:rPr>
          <w:t>stretech@fs.cvut.cz</w:t>
        </w:r>
      </w:hyperlink>
      <w:r>
        <w:rPr>
          <w:b/>
          <w:bCs/>
        </w:rPr>
        <w:t xml:space="preserve"> </w:t>
      </w:r>
      <w:r>
        <w:t>, potvrdíme její přijetí.</w:t>
      </w:r>
    </w:p>
    <w:p w:rsidR="00DE0B94" w:rsidRPr="00532D86" w:rsidRDefault="00DE0B94" w:rsidP="00DE0B94">
      <w:pPr>
        <w:jc w:val="both"/>
        <w:rPr>
          <w:sz w:val="16"/>
          <w:szCs w:val="16"/>
        </w:rPr>
      </w:pPr>
    </w:p>
    <w:p w:rsidR="00841E7B" w:rsidRPr="00532D86" w:rsidRDefault="00841E7B">
      <w:pPr>
        <w:jc w:val="both"/>
        <w:rPr>
          <w:sz w:val="16"/>
          <w:szCs w:val="16"/>
        </w:rPr>
      </w:pPr>
    </w:p>
    <w:p w:rsidR="00841E7B" w:rsidRDefault="00841E7B">
      <w:pPr>
        <w:jc w:val="both"/>
      </w:pPr>
      <w:r>
        <w:t>S pozdravem,</w:t>
      </w:r>
      <w:r w:rsidR="003664D5">
        <w:t xml:space="preserve"> </w:t>
      </w:r>
      <w:r>
        <w:t>za organizační výbor:</w:t>
      </w:r>
    </w:p>
    <w:p w:rsidR="00841E7B" w:rsidRDefault="00841E7B">
      <w:pPr>
        <w:jc w:val="both"/>
        <w:rPr>
          <w:sz w:val="16"/>
        </w:rPr>
      </w:pPr>
    </w:p>
    <w:p w:rsidR="00841E7B" w:rsidRDefault="00841E7B">
      <w:pPr>
        <w:jc w:val="both"/>
      </w:pPr>
      <w:r>
        <w:t>Ing. Karel Vítek, CSc.</w:t>
      </w:r>
      <w:bookmarkStart w:id="0" w:name="_GoBack"/>
      <w:bookmarkEnd w:id="0"/>
    </w:p>
    <w:p w:rsidR="00841E7B" w:rsidRPr="00B366C5" w:rsidRDefault="00841E7B">
      <w:pPr>
        <w:jc w:val="both"/>
        <w:rPr>
          <w:b/>
        </w:rPr>
      </w:pPr>
      <w:r>
        <w:t>Ústav mechaniky, biomechaniky a mechatroniky, Fakulta strojní ČVUT v Praze</w:t>
      </w:r>
    </w:p>
    <w:p w:rsidR="00841E7B" w:rsidRDefault="00841E7B">
      <w:pPr>
        <w:jc w:val="both"/>
      </w:pPr>
      <w:r>
        <w:t>Technická 4, 166 07 PRAHA 6</w:t>
      </w:r>
    </w:p>
    <w:p w:rsidR="00841E7B" w:rsidRDefault="00485A36">
      <w:pPr>
        <w:jc w:val="both"/>
      </w:pPr>
      <w:r>
        <w:t>Telefon: 224352520</w:t>
      </w:r>
      <w:r w:rsidR="007F6012">
        <w:t xml:space="preserve">, </w:t>
      </w:r>
      <w:r w:rsidR="00BB7562">
        <w:t xml:space="preserve">   </w:t>
      </w:r>
      <w:r w:rsidR="002A358F">
        <w:t>e-mail:</w:t>
      </w:r>
      <w:r w:rsidR="00841E7B">
        <w:t xml:space="preserve">  </w:t>
      </w:r>
      <w:hyperlink r:id="rId6" w:history="1">
        <w:r w:rsidR="00841E7B">
          <w:rPr>
            <w:rStyle w:val="Hypertextovodkaz"/>
          </w:rPr>
          <w:t>karel.vitek@fs.cvut.cz</w:t>
        </w:r>
      </w:hyperlink>
    </w:p>
    <w:sectPr w:rsidR="00841E7B" w:rsidSect="00AD5C01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Q3NzU0NTI0sbBU0lEKTi0uzszPAykwrgUA1inF7CwAAAA="/>
  </w:docVars>
  <w:rsids>
    <w:rsidRoot w:val="00970DB7"/>
    <w:rsid w:val="00087684"/>
    <w:rsid w:val="000E6DB1"/>
    <w:rsid w:val="00100F53"/>
    <w:rsid w:val="00197E50"/>
    <w:rsid w:val="001A2300"/>
    <w:rsid w:val="001D6448"/>
    <w:rsid w:val="00227EAE"/>
    <w:rsid w:val="00250190"/>
    <w:rsid w:val="002A358F"/>
    <w:rsid w:val="002D2A46"/>
    <w:rsid w:val="00365C27"/>
    <w:rsid w:val="003664D5"/>
    <w:rsid w:val="003C6231"/>
    <w:rsid w:val="003F39A2"/>
    <w:rsid w:val="0044008C"/>
    <w:rsid w:val="004455CD"/>
    <w:rsid w:val="0045456F"/>
    <w:rsid w:val="00485A36"/>
    <w:rsid w:val="004C4077"/>
    <w:rsid w:val="004F79BD"/>
    <w:rsid w:val="00506B87"/>
    <w:rsid w:val="00532D86"/>
    <w:rsid w:val="00533839"/>
    <w:rsid w:val="005673BA"/>
    <w:rsid w:val="00586F1D"/>
    <w:rsid w:val="005B1BDC"/>
    <w:rsid w:val="005D2CE1"/>
    <w:rsid w:val="005D6FD6"/>
    <w:rsid w:val="005F4D20"/>
    <w:rsid w:val="006124F0"/>
    <w:rsid w:val="006545B9"/>
    <w:rsid w:val="00663908"/>
    <w:rsid w:val="007138E3"/>
    <w:rsid w:val="0077235C"/>
    <w:rsid w:val="007F6012"/>
    <w:rsid w:val="00841E7B"/>
    <w:rsid w:val="00854656"/>
    <w:rsid w:val="00865291"/>
    <w:rsid w:val="008D4D89"/>
    <w:rsid w:val="00967E98"/>
    <w:rsid w:val="00970DB7"/>
    <w:rsid w:val="009D3B09"/>
    <w:rsid w:val="00A359DF"/>
    <w:rsid w:val="00A75997"/>
    <w:rsid w:val="00AD5C01"/>
    <w:rsid w:val="00B00F58"/>
    <w:rsid w:val="00B06712"/>
    <w:rsid w:val="00B366C5"/>
    <w:rsid w:val="00BA37E9"/>
    <w:rsid w:val="00BB591C"/>
    <w:rsid w:val="00BB7562"/>
    <w:rsid w:val="00C0321F"/>
    <w:rsid w:val="00D02804"/>
    <w:rsid w:val="00D53030"/>
    <w:rsid w:val="00DA0B68"/>
    <w:rsid w:val="00DE0B94"/>
    <w:rsid w:val="00DF161C"/>
    <w:rsid w:val="00E447FA"/>
    <w:rsid w:val="00E737CB"/>
    <w:rsid w:val="00ED774E"/>
    <w:rsid w:val="00FB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1481EF2E"/>
  <w15:chartTrackingRefBased/>
  <w15:docId w15:val="{9F1DFEF0-53A6-4963-BE08-59110239D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Nzev">
    <w:name w:val="Title"/>
    <w:basedOn w:val="Normln"/>
    <w:qFormat/>
    <w:pPr>
      <w:jc w:val="center"/>
    </w:pPr>
    <w:rPr>
      <w:rFonts w:ascii="Arial" w:hAnsi="Arial" w:cs="Arial"/>
      <w:b/>
      <w:bCs/>
      <w:sz w:val="32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  <w:rPr>
      <w:szCs w:val="20"/>
    </w:rPr>
  </w:style>
  <w:style w:type="paragraph" w:styleId="Zkladntext">
    <w:name w:val="Body Text"/>
    <w:basedOn w:val="Normln"/>
    <w:semiHidden/>
    <w:pPr>
      <w:jc w:val="both"/>
    </w:pPr>
  </w:style>
  <w:style w:type="character" w:customStyle="1" w:styleId="Nevyeenzmnka1">
    <w:name w:val="Nevyřešená zmínka1"/>
    <w:uiPriority w:val="99"/>
    <w:semiHidden/>
    <w:unhideWhenUsed/>
    <w:rsid w:val="00440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rel.vitek@fs.cvut.cz" TargetMode="External"/><Relationship Id="rId5" Type="http://schemas.openxmlformats.org/officeDocument/2006/relationships/hyperlink" Target="mailto:stretech@fs.cvut.cz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43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054</CharactersWithSpaces>
  <SharedDoc>false</SharedDoc>
  <HLinks>
    <vt:vector size="18" baseType="variant">
      <vt:variant>
        <vt:i4>5701735</vt:i4>
      </vt:variant>
      <vt:variant>
        <vt:i4>6</vt:i4>
      </vt:variant>
      <vt:variant>
        <vt:i4>0</vt:i4>
      </vt:variant>
      <vt:variant>
        <vt:i4>5</vt:i4>
      </vt:variant>
      <vt:variant>
        <vt:lpwstr>mailto:karel.vitek@fs.cvut.cz</vt:lpwstr>
      </vt:variant>
      <vt:variant>
        <vt:lpwstr/>
      </vt:variant>
      <vt:variant>
        <vt:i4>327807</vt:i4>
      </vt:variant>
      <vt:variant>
        <vt:i4>3</vt:i4>
      </vt:variant>
      <vt:variant>
        <vt:i4>0</vt:i4>
      </vt:variant>
      <vt:variant>
        <vt:i4>5</vt:i4>
      </vt:variant>
      <vt:variant>
        <vt:lpwstr>mailto:stretech@fs.cvut.cz</vt:lpwstr>
      </vt:variant>
      <vt:variant>
        <vt:lpwstr/>
      </vt:variant>
      <vt:variant>
        <vt:i4>2228285</vt:i4>
      </vt:variant>
      <vt:variant>
        <vt:i4>0</vt:i4>
      </vt:variant>
      <vt:variant>
        <vt:i4>0</vt:i4>
      </vt:variant>
      <vt:variant>
        <vt:i4>5</vt:i4>
      </vt:variant>
      <vt:variant>
        <vt:lpwstr>http://www1.fs.cvut.cz/strete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C-430</dc:creator>
  <cp:keywords/>
  <cp:lastModifiedBy>Vitek, Karel</cp:lastModifiedBy>
  <cp:revision>5</cp:revision>
  <cp:lastPrinted>2015-01-13T15:46:00Z</cp:lastPrinted>
  <dcterms:created xsi:type="dcterms:W3CDTF">2022-02-18T08:29:00Z</dcterms:created>
  <dcterms:modified xsi:type="dcterms:W3CDTF">2023-06-30T14:25:00Z</dcterms:modified>
</cp:coreProperties>
</file>